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Germany</w:t>
      </w:r>
      <w:r>
        <w:t xml:space="preserve"> </w:t>
      </w:r>
      <w:r>
        <w:t xml:space="preserve">Berli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otographer position at [Company Name] in Germany Berlin. As a dedicated and experienced photographer, I am eager to bring my creative vision, technical expertise, and passion for storytelling through imagery to your team. This opportunity aligns perfectly with my professional goals and deep admiration for the vibrant cultural landscape of Germany Berlin.</w:t>
      </w:r>
    </w:p>
    <w:bookmarkStart w:id="20" w:name="the-art-of-capturing-moments"/>
    <w:p>
      <w:pPr>
        <w:pStyle w:val="Heading2"/>
      </w:pPr>
      <w:r>
        <w:t xml:space="preserve">The Art of Capturing Moments</w:t>
      </w:r>
    </w:p>
    <w:p>
      <w:pPr>
        <w:pStyle w:val="FirstParagraph"/>
      </w:pPr>
      <w:r>
        <w:t xml:space="preserve">As a Photographer, I have always believed that a single image has the power to transcend language, time, and place. My journey as a Photographer began in [Your City/Region], where I developed a keen eye for composition and an unwavering commitment to authenticity. Over the years, I have honed my skills in various photography genres—ranging from portrait and documentary work to street photography and event coverage. Each project has been a testament to my ability to connect with subjects, capture raw emotions, and transform fleeting moments into timeless art.</w:t>
      </w:r>
    </w:p>
    <w:p>
      <w:pPr>
        <w:pStyle w:val="BodyText"/>
      </w:pPr>
      <w:r>
        <w:t xml:space="preserve">What sets me apart as a Photographer is my ability to merge technical precision with artistic intuition. Whether working with natural light or studio equipment, I strive for excellence in every frame. My portfolio includes collaborations with brands, independent artists, and community organizations, all of which have enriched my understanding of visual storytelling. In Germany Berlin, where innovation and tradition coexist in a dynamic interplay, I see endless opportunities to create work that resonates with the city’s unique spirit.</w:t>
      </w:r>
    </w:p>
    <w:bookmarkEnd w:id="20"/>
    <w:bookmarkStart w:id="21" w:name="why-germany-berlin"/>
    <w:p>
      <w:pPr>
        <w:pStyle w:val="Heading2"/>
      </w:pPr>
      <w:r>
        <w:t xml:space="preserve">Why Germany Berlin?</w:t>
      </w:r>
    </w:p>
    <w:p>
      <w:pPr>
        <w:pStyle w:val="FirstParagraph"/>
      </w:pPr>
      <w:r>
        <w:t xml:space="preserve">Germany Berlin is not just a location—it is a living canvas of creativity, history, and diversity. As a Photographer, I am captivated by the city’s ability to balance its past with its future. From the iconic Brandenburg Gate to the vibrant street art in Kreuzberg, from the historic architecture of Mitte to the modern energy of Prenzlauer Berg, Berlin offers a wealth of subjects that inspire my work. The city’s cultural pluralism and artistic freedom make it an ideal environment for a Photographer to thrive.</w:t>
      </w:r>
    </w:p>
    <w:p>
      <w:pPr>
        <w:pStyle w:val="BodyText"/>
      </w:pPr>
      <w:r>
        <w:t xml:space="preserve">Moreover, I am deeply inspired by Berlin’s role as a global hub for artists, filmmakers, and designers. The city’s festivals, exhibitions, and creative collectives provide a fertile ground for collaboration and experimentation. As a Photographer with a keen interest in documenting urban life and human experiences, I am excited about the prospect of contributing to projects that reflect Berlin’s multifaceted identity. Whether capturing the quiet introspection of a local café or the electrifying energy of a citywide event, I aim to create images that speak to both the soul and the senses.</w:t>
      </w:r>
    </w:p>
    <w:bookmarkEnd w:id="21"/>
    <w:bookmarkStart w:id="22" w:name="skills-and-expertise"/>
    <w:p>
      <w:pPr>
        <w:pStyle w:val="Heading2"/>
      </w:pPr>
      <w:r>
        <w:t xml:space="preserve">Skills and Expertise</w:t>
      </w:r>
    </w:p>
    <w:p>
      <w:pPr>
        <w:pStyle w:val="FirstParagraph"/>
      </w:pPr>
      <w:r>
        <w:t xml:space="preserve">My technical proficiency as a Photographer includes mastery of DSLR and mirrorless cameras, lighting equipment, and post-production software such as Adobe Photoshop and Lightroom. I am also well-versed in color theory, composition techniques, and the ethical considerations of documentary photography. These skills enable me to deliver high-quality work that meets the highest standards of professionalism.</w:t>
      </w:r>
    </w:p>
    <w:p>
      <w:pPr>
        <w:pStyle w:val="BodyText"/>
      </w:pPr>
      <w:r>
        <w:rPr>
          <w:bCs/>
          <w:b/>
        </w:rPr>
        <w:t xml:space="preserve">Portfolio Highlights:</w:t>
      </w:r>
    </w:p>
    <w:p>
      <w:pPr>
        <w:numPr>
          <w:ilvl w:val="0"/>
          <w:numId w:val="1001"/>
        </w:numPr>
        <w:pStyle w:val="Compact"/>
      </w:pPr>
      <w:r>
        <w:t xml:space="preserve">Documentary series on Berlin’s migrant communities, published in [Local Magazine/Online Platform]</w:t>
      </w:r>
    </w:p>
    <w:p>
      <w:pPr>
        <w:numPr>
          <w:ilvl w:val="0"/>
          <w:numId w:val="1001"/>
        </w:numPr>
        <w:pStyle w:val="Compact"/>
      </w:pPr>
      <w:r>
        <w:t xml:space="preserve">Portrait work featured in [Exhibition Name] at [Gallery Name]</w:t>
      </w:r>
    </w:p>
    <w:p>
      <w:pPr>
        <w:numPr>
          <w:ilvl w:val="0"/>
          <w:numId w:val="1001"/>
        </w:numPr>
        <w:pStyle w:val="Compact"/>
      </w:pPr>
      <w:r>
        <w:t xml:space="preserve">Cover photography for a cultural magazine focused on European urban development</w:t>
      </w:r>
    </w:p>
    <w:p>
      <w:pPr>
        <w:pStyle w:val="FirstParagraph"/>
      </w:pPr>
      <w:r>
        <w:t xml:space="preserve">In addition to technical skills, I bring strong interpersonal abilities that are essential for a Photographer. My approach is collaborative and empathetic, ensuring that clients and subjects feel comfortable and valued. I thrive in fast-paced environments and am adept at working independently or as part of a team. Whether photographing a product shoot, an event, or a personal project, I prioritize clarity of vision while remaining adaptable to evolving needs.</w:t>
      </w:r>
    </w:p>
    <w:bookmarkEnd w:id="22"/>
    <w:bookmarkStart w:id="23" w:name="why-this-opportunity"/>
    <w:p>
      <w:pPr>
        <w:pStyle w:val="Heading2"/>
      </w:pPr>
      <w:r>
        <w:t xml:space="preserve">Why This Opportunity?</w:t>
      </w:r>
    </w:p>
    <w:p>
      <w:pPr>
        <w:pStyle w:val="FirstParagraph"/>
      </w:pPr>
      <w:r>
        <w:t xml:space="preserve">I am particularly drawn to [Company Name] because of its reputation for excellence in [specific field related to the company’s work]. As a Photographer, I am eager to contribute my expertise and passion while learning from the creative professionals at your organization. I believe that my background in [mention specific experience, e.g., “street photography” or “event coverage”] aligns with your mission to [reference company mission or values if known].</w:t>
      </w:r>
    </w:p>
    <w:p>
      <w:pPr>
        <w:pStyle w:val="BodyText"/>
      </w:pPr>
      <w:r>
        <w:t xml:space="preserve">Germany Berlin’s unique blend of historical depth and contemporary innovation makes it an ideal place for a Photographer to grow. I am committed to immersing myself in the city’s artistic community, exploring its hidden gems, and creating work that reflects its essence. My goal is not only to produce compelling images but also to tell stories that connect with audiences on a profound level.</w:t>
      </w:r>
    </w:p>
    <w:bookmarkEnd w:id="23"/>
    <w:bookmarkStart w:id="24" w:name="closing"/>
    <w:p>
      <w:pPr>
        <w:pStyle w:val="Heading2"/>
      </w:pPr>
      <w:r>
        <w:t xml:space="preserve">Closing</w:t>
      </w:r>
    </w:p>
    <w:p>
      <w:pPr>
        <w:pStyle w:val="FirstParagraph"/>
      </w:pPr>
      <w:r>
        <w:t xml:space="preserve">Thank you for considering my application for the Photographer position at [Company Name] in Germany Berlin. I would be honored to contribute my skills and creativity to your team. I am available at your convenience for an interview and can be reached via email at [your email] or phone at [your phone number].</w:t>
      </w:r>
    </w:p>
    <w:p>
      <w:pPr>
        <w:pStyle w:val="BodyText"/>
      </w:pPr>
      <w:r>
        <w:t xml:space="preserve">I look forward to the opportunity to discuss how my experience as a Photographer can benefit [Company Name] and further enrich the visual narrative of Germany Berli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Germany Berlin</dc:title>
  <dc:creator/>
  <dc:language>en</dc:language>
  <cp:keywords/>
  <dcterms:created xsi:type="dcterms:W3CDTF">2026-07-21T07:25:33Z</dcterms:created>
  <dcterms:modified xsi:type="dcterms:W3CDTF">2026-07-21T07:25:33Z</dcterms:modified>
</cp:coreProperties>
</file>

<file path=docProps/custom.xml><?xml version="1.0" encoding="utf-8"?>
<Properties xmlns="http://schemas.openxmlformats.org/officeDocument/2006/custom-properties" xmlns:vt="http://schemas.openxmlformats.org/officeDocument/2006/docPropsVTypes"/>
</file>